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0769D" w14:textId="77777777" w:rsidR="002C1075" w:rsidRPr="00A50C8C" w:rsidRDefault="002C1075" w:rsidP="006B272F">
      <w:pPr>
        <w:pStyle w:val="Heading1"/>
        <w:rPr>
          <w:rFonts w:ascii="Calibri" w:hAnsi="Calibri" w:cs="Calibri"/>
          <w:sz w:val="28"/>
          <w:szCs w:val="28"/>
        </w:rPr>
      </w:pPr>
      <w:r w:rsidRPr="00A50C8C">
        <w:rPr>
          <w:rFonts w:ascii="Calibri" w:hAnsi="Calibri" w:cs="Calibri"/>
          <w:sz w:val="28"/>
          <w:szCs w:val="28"/>
        </w:rPr>
        <w:t xml:space="preserve">Immunization </w:t>
      </w:r>
      <w:r w:rsidR="00353AB0" w:rsidRPr="00A50C8C">
        <w:rPr>
          <w:rFonts w:ascii="Calibri" w:hAnsi="Calibri" w:cs="Calibri"/>
          <w:sz w:val="28"/>
          <w:szCs w:val="28"/>
        </w:rPr>
        <w:t>L</w:t>
      </w:r>
      <w:r w:rsidRPr="00A50C8C">
        <w:rPr>
          <w:rFonts w:ascii="Calibri" w:hAnsi="Calibri" w:cs="Calibri"/>
          <w:sz w:val="28"/>
          <w:szCs w:val="28"/>
        </w:rPr>
        <w:t>evels of Students Entering Grade 7</w:t>
      </w:r>
    </w:p>
    <w:p w14:paraId="75A32B2A" w14:textId="77777777" w:rsidR="002C1075" w:rsidRPr="00A50C8C" w:rsidRDefault="002C1075" w:rsidP="006B272F">
      <w:pPr>
        <w:pStyle w:val="Heading1"/>
        <w:rPr>
          <w:rFonts w:ascii="Calibri" w:hAnsi="Calibri" w:cs="Calibri"/>
          <w:sz w:val="28"/>
          <w:szCs w:val="28"/>
        </w:rPr>
      </w:pPr>
      <w:r w:rsidRPr="00A50C8C">
        <w:rPr>
          <w:rFonts w:ascii="Calibri" w:hAnsi="Calibri" w:cs="Calibri"/>
          <w:sz w:val="28"/>
          <w:szCs w:val="28"/>
        </w:rPr>
        <w:t>Percent Up-to-Date</w:t>
      </w:r>
    </w:p>
    <w:p w14:paraId="0FBBEB10" w14:textId="77777777" w:rsidR="00116F97" w:rsidRPr="00A50C8C" w:rsidRDefault="00116F97" w:rsidP="00116F97">
      <w:pPr>
        <w:pStyle w:val="Heading1"/>
        <w:rPr>
          <w:rFonts w:ascii="Calibri" w:hAnsi="Calibri" w:cs="Calibri"/>
          <w:sz w:val="28"/>
          <w:szCs w:val="28"/>
        </w:rPr>
      </w:pPr>
      <w:r w:rsidRPr="00A50C8C">
        <w:rPr>
          <w:rFonts w:ascii="Calibri" w:hAnsi="Calibri" w:cs="Calibri"/>
          <w:sz w:val="28"/>
          <w:szCs w:val="28"/>
        </w:rPr>
        <w:t>Grade 7 Immunization Survey</w:t>
      </w:r>
    </w:p>
    <w:p w14:paraId="37358195" w14:textId="77777777" w:rsidR="009D7625" w:rsidRPr="00A50C8C" w:rsidRDefault="002C1075" w:rsidP="00DD3B70">
      <w:pPr>
        <w:pStyle w:val="Heading1"/>
        <w:rPr>
          <w:rFonts w:ascii="Calibri" w:hAnsi="Calibri" w:cs="Calibri"/>
          <w:sz w:val="28"/>
          <w:szCs w:val="28"/>
        </w:rPr>
      </w:pPr>
      <w:r w:rsidRPr="00A50C8C">
        <w:rPr>
          <w:rFonts w:ascii="Calibri" w:hAnsi="Calibri" w:cs="Calibri"/>
          <w:sz w:val="28"/>
          <w:szCs w:val="28"/>
        </w:rPr>
        <w:t>MASSACHUSETTS</w:t>
      </w:r>
      <w:r w:rsidR="009C03AE" w:rsidRPr="00A50C8C">
        <w:rPr>
          <w:rFonts w:ascii="Calibri" w:hAnsi="Calibri" w:cs="Calibri"/>
          <w:sz w:val="28"/>
          <w:szCs w:val="28"/>
        </w:rPr>
        <w:t xml:space="preserve"> 1991-20</w:t>
      </w:r>
      <w:r w:rsidR="00E852F2" w:rsidRPr="00A50C8C">
        <w:rPr>
          <w:rFonts w:ascii="Calibri" w:hAnsi="Calibri" w:cs="Calibri"/>
          <w:sz w:val="28"/>
          <w:szCs w:val="28"/>
        </w:rPr>
        <w:t>2</w:t>
      </w:r>
      <w:r w:rsidR="0025496B" w:rsidRPr="00A50C8C">
        <w:rPr>
          <w:rFonts w:ascii="Calibri" w:hAnsi="Calibri" w:cs="Calibri"/>
          <w:sz w:val="28"/>
          <w:szCs w:val="28"/>
        </w:rPr>
        <w:t>5</w:t>
      </w:r>
    </w:p>
    <w:p w14:paraId="1AB8F085" w14:textId="77777777" w:rsidR="00DD3B70" w:rsidRPr="00A50C8C" w:rsidRDefault="00DD3B70" w:rsidP="00DD3B70">
      <w:pPr>
        <w:rPr>
          <w:rFonts w:ascii="Calibri" w:hAnsi="Calibri" w:cs="Calibri"/>
        </w:rPr>
      </w:pPr>
    </w:p>
    <w:tbl>
      <w:tblPr>
        <w:tblW w:w="15120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43" w:type="dxa"/>
          <w:right w:w="43" w:type="dxa"/>
        </w:tblCellMar>
        <w:tblLook w:val="00A0" w:firstRow="1" w:lastRow="0" w:firstColumn="1" w:lastColumn="0" w:noHBand="0" w:noVBand="0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296"/>
        <w:gridCol w:w="1296"/>
        <w:gridCol w:w="1296"/>
        <w:gridCol w:w="1296"/>
        <w:gridCol w:w="1296"/>
        <w:gridCol w:w="1080"/>
      </w:tblGrid>
      <w:tr w:rsidR="00682997" w:rsidRPr="007C0356" w14:paraId="1FA52455" w14:textId="77777777" w:rsidTr="0001675A">
        <w:trPr>
          <w:trHeight w:val="432"/>
          <w:tblHeader/>
          <w:jc w:val="center"/>
        </w:trPr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43EFEB6B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School Year</w:t>
            </w:r>
            <w:bookmarkStart w:id="0" w:name="OLE_LINK1"/>
            <w:bookmarkStart w:id="1" w:name="OLE_LINK2"/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1</w:t>
            </w:r>
            <w:bookmarkEnd w:id="0"/>
            <w:bookmarkEnd w:id="1"/>
          </w:p>
        </w:tc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6273E30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Number of Records</w:t>
            </w:r>
          </w:p>
        </w:tc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A899ADF" w14:textId="77777777" w:rsidR="00C23081" w:rsidRPr="007C0356" w:rsidRDefault="00EE721A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≥</w:t>
            </w:r>
            <w:r w:rsidR="00682997" w:rsidRPr="007C0356">
              <w:rPr>
                <w:rFonts w:ascii="Calibri" w:hAnsi="Calibri" w:cs="Calibri"/>
                <w:b/>
                <w:sz w:val="22"/>
                <w:szCs w:val="22"/>
              </w:rPr>
              <w:t xml:space="preserve"> 1</w:t>
            </w:r>
          </w:p>
          <w:p w14:paraId="5C0711E9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MMR</w:t>
            </w:r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1646FAA1" w14:textId="77777777" w:rsidR="00C23081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 xml:space="preserve">2 </w:t>
            </w:r>
          </w:p>
          <w:p w14:paraId="3C09A3F1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MMR</w:t>
            </w:r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2,3</w:t>
            </w:r>
          </w:p>
        </w:tc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8E329E5" w14:textId="77777777" w:rsidR="00C23081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 xml:space="preserve">3 </w:t>
            </w:r>
          </w:p>
          <w:p w14:paraId="1DCB0BC3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Hep B</w:t>
            </w:r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3,4</w:t>
            </w:r>
          </w:p>
        </w:tc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118EFBF4" w14:textId="77777777" w:rsidR="00C23081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 xml:space="preserve">1 </w:t>
            </w:r>
          </w:p>
          <w:p w14:paraId="35647763" w14:textId="77777777" w:rsidR="00682997" w:rsidRPr="007C0356" w:rsidRDefault="006B272F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V</w:t>
            </w:r>
            <w:r w:rsidR="00682997" w:rsidRPr="007C0356">
              <w:rPr>
                <w:rFonts w:ascii="Calibri" w:hAnsi="Calibri" w:cs="Calibri"/>
                <w:b/>
                <w:sz w:val="22"/>
                <w:szCs w:val="22"/>
              </w:rPr>
              <w:t>aricella</w:t>
            </w:r>
            <w:r w:rsidR="00682997"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A44F032" w14:textId="77777777" w:rsidR="00C23081" w:rsidRPr="007C0356" w:rsidRDefault="006B272F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 xml:space="preserve">2 </w:t>
            </w:r>
          </w:p>
          <w:p w14:paraId="71BFA932" w14:textId="77777777" w:rsidR="00682997" w:rsidRPr="007C0356" w:rsidRDefault="006B272F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V</w:t>
            </w:r>
            <w:r w:rsidR="00682997" w:rsidRPr="007C0356">
              <w:rPr>
                <w:rFonts w:ascii="Calibri" w:hAnsi="Calibri" w:cs="Calibri"/>
                <w:b/>
                <w:sz w:val="22"/>
                <w:szCs w:val="22"/>
              </w:rPr>
              <w:t>aricella</w:t>
            </w:r>
            <w:r w:rsidR="00682997"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29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60CAC6BE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History of chickenpox disease</w:t>
            </w:r>
          </w:p>
        </w:tc>
        <w:tc>
          <w:tcPr>
            <w:tcW w:w="129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E37504C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Immunity to chickenpox</w:t>
            </w:r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6</w:t>
            </w:r>
          </w:p>
        </w:tc>
        <w:tc>
          <w:tcPr>
            <w:tcW w:w="129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B105552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Td booster or Tdap</w:t>
            </w:r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7</w:t>
            </w:r>
          </w:p>
        </w:tc>
        <w:tc>
          <w:tcPr>
            <w:tcW w:w="129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CA5D8E0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Tdap</w:t>
            </w:r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8</w:t>
            </w:r>
          </w:p>
        </w:tc>
        <w:tc>
          <w:tcPr>
            <w:tcW w:w="1296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17DB1B0" w14:textId="77777777" w:rsidR="00682997" w:rsidRPr="007C0356" w:rsidRDefault="004958CD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MenACWY</w:t>
            </w:r>
          </w:p>
        </w:tc>
        <w:tc>
          <w:tcPr>
            <w:tcW w:w="108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E167C23" w14:textId="77777777" w:rsidR="00682997" w:rsidRPr="007C0356" w:rsidRDefault="00682997" w:rsidP="0069639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Series</w:t>
            </w:r>
            <w:r w:rsidRPr="007C0356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9</w:t>
            </w:r>
          </w:p>
        </w:tc>
      </w:tr>
      <w:tr w:rsidR="0057322A" w:rsidRPr="007C0356" w14:paraId="005931C9" w14:textId="77777777" w:rsidTr="00172CCE">
        <w:trPr>
          <w:trHeight w:val="432"/>
          <w:jc w:val="center"/>
        </w:trPr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D6F8DA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24-25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B99D8B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0,837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1AF1C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B9C28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8.1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D684BB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8.0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52EB9B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C97D83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7.1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4F2A1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0ED2A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7.5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3B52FA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F12C3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3.9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7396BE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2.9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0ED72C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0.9</w:t>
            </w:r>
          </w:p>
        </w:tc>
      </w:tr>
      <w:tr w:rsidR="0057322A" w:rsidRPr="007C0356" w14:paraId="756936C7" w14:textId="77777777" w:rsidTr="0057322A">
        <w:trPr>
          <w:trHeight w:val="432"/>
          <w:jc w:val="center"/>
        </w:trPr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8D7984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sz w:val="22"/>
                <w:szCs w:val="22"/>
              </w:rPr>
              <w:t>2023-24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01FAA93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71,277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083AE37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63564C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97.9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9685CF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97.8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13C30DC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3CF45EE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97.0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05EA05C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0.5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DEBB9A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97.5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73DC46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7A5B9E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93.3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2BD9BC1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92.4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5B12A5A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Cs/>
                <w:sz w:val="22"/>
                <w:szCs w:val="22"/>
              </w:rPr>
              <w:t>90.5</w:t>
            </w:r>
          </w:p>
        </w:tc>
      </w:tr>
      <w:tr w:rsidR="0057322A" w:rsidRPr="007C0356" w14:paraId="12F1DB0D" w14:textId="77777777" w:rsidTr="0057322A">
        <w:trPr>
          <w:trHeight w:val="432"/>
          <w:jc w:val="center"/>
        </w:trPr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06764F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22-23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998DDC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0,709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881D04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720D0B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2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0F500D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1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22DD63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38049A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3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B96A30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0.5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CF8F3B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8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5AAD22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54DFDC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2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C0CED9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2.4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703AC3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7</w:t>
            </w:r>
          </w:p>
        </w:tc>
      </w:tr>
      <w:tr w:rsidR="0057322A" w:rsidRPr="007C0356" w14:paraId="683E28BF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6D2FE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bookmarkStart w:id="2" w:name="_Hlk133224398"/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21-22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2A06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9,894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F9AA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DDF5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1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E46E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8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61EEC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2BF7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0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48B47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0.7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3F245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7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2473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53F85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2.4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6B84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1.1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D7C8C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9.3</w:t>
            </w:r>
          </w:p>
        </w:tc>
      </w:tr>
      <w:bookmarkEnd w:id="2"/>
      <w:tr w:rsidR="0057322A" w:rsidRPr="007C0356" w14:paraId="17310A70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AE18E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20-21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FE36E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2,973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8C0AD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991C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4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B7DA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3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00462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8F77B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3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0A0F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0.8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5B01E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1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42E1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4A07C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1.3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18E65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3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A306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8.2</w:t>
            </w:r>
          </w:p>
        </w:tc>
      </w:tr>
      <w:tr w:rsidR="0057322A" w:rsidRPr="007C0356" w14:paraId="54433A27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A24C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9-2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0F78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3,781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5A43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A344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8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3DD7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7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3B9A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A627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7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70E1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0.9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C42B0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6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4490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62209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4.5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9A15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FF67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9</w:t>
            </w:r>
          </w:p>
        </w:tc>
      </w:tr>
      <w:tr w:rsidR="0057322A" w:rsidRPr="007C0356" w14:paraId="3D583676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21ACD7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8-19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948821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9,186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DB40AA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F0A192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7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17522F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5CB90E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D82138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3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235062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0.9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73AD32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4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C33AB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AB127B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2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94DAD7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405609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2.0</w:t>
            </w:r>
          </w:p>
        </w:tc>
      </w:tr>
      <w:tr w:rsidR="0057322A" w:rsidRPr="007C0356" w14:paraId="11F02F75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C2E150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7-18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EE95DF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9,963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9C5F3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A2C350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0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CFB042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6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44DBA90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9F16A3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3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D84513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1.1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82C7C4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4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DA88CC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62D981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4.2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E30967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4909A44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4</w:t>
            </w:r>
          </w:p>
        </w:tc>
      </w:tr>
      <w:tr w:rsidR="0057322A" w:rsidRPr="007C0356" w14:paraId="4E377CC1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4659520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6-17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BAD9F8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5,287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ECED47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FB9B6F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6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2AD048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5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294D23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2507F8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6.4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5398D9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1.2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BFA16D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5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44A7A6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8460AB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7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72161E1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58E469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9.9</w:t>
            </w:r>
          </w:p>
        </w:tc>
      </w:tr>
      <w:tr w:rsidR="0057322A" w:rsidRPr="007C0356" w14:paraId="5589A884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1B9C6C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5-16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F0C029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4,648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ACBE7B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B86472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96488E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3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0E592D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23EF20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5.5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3D90CE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1.4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8CFEF1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6.9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C1395E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66B7FC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2.3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5112D7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3.7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F08F41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45AE5C63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D12C1B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4-15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39D992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7,145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009AF6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E9A154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2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82DF92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2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6BBA6C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7F8DEC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2.6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186652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2.1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BE2AD1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4.7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216CF7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02254C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9.3</w:t>
            </w:r>
          </w:p>
        </w:tc>
        <w:tc>
          <w:tcPr>
            <w:tcW w:w="129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01B783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2.0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8DF9D9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206E3DF2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D1B1F5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3-14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48D996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7,954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743E87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33A702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6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3ED6E3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4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6AA435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CE5669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9.9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79EC6B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2.7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139418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2.5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C94A27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D29FD8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1</w:t>
            </w:r>
          </w:p>
        </w:tc>
        <w:tc>
          <w:tcPr>
            <w:tcW w:w="129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EEF405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9.3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B831FF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4EF41E96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404B201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2-1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D1AEE8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,365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2D3D27D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E2DBCB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4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5BAE9ED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551155F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51B716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6.4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vAlign w:val="center"/>
          </w:tcPr>
          <w:p w14:paraId="58D9FDE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3.7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vAlign w:val="center"/>
          </w:tcPr>
          <w:p w14:paraId="3DEEEC2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1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vAlign w:val="center"/>
          </w:tcPr>
          <w:p w14:paraId="11E5539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vAlign w:val="center"/>
          </w:tcPr>
          <w:p w14:paraId="25C51BD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7.5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vAlign w:val="center"/>
          </w:tcPr>
          <w:p w14:paraId="15C9688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5.7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6ABC256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2269F2BB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06463A7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11-12</w:t>
            </w:r>
          </w:p>
        </w:tc>
        <w:tc>
          <w:tcPr>
            <w:tcW w:w="1080" w:type="dxa"/>
            <w:vAlign w:val="center"/>
          </w:tcPr>
          <w:p w14:paraId="4F3E604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,224</w:t>
            </w:r>
          </w:p>
        </w:tc>
        <w:tc>
          <w:tcPr>
            <w:tcW w:w="1080" w:type="dxa"/>
            <w:vAlign w:val="center"/>
          </w:tcPr>
          <w:p w14:paraId="2700EE6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69C667A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4</w:t>
            </w:r>
          </w:p>
        </w:tc>
        <w:tc>
          <w:tcPr>
            <w:tcW w:w="1080" w:type="dxa"/>
            <w:vAlign w:val="center"/>
          </w:tcPr>
          <w:p w14:paraId="7B83CFD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1</w:t>
            </w:r>
          </w:p>
        </w:tc>
        <w:tc>
          <w:tcPr>
            <w:tcW w:w="1080" w:type="dxa"/>
            <w:vAlign w:val="center"/>
          </w:tcPr>
          <w:p w14:paraId="0AC8E78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58664AD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.7</w:t>
            </w:r>
          </w:p>
        </w:tc>
        <w:tc>
          <w:tcPr>
            <w:tcW w:w="1296" w:type="dxa"/>
            <w:vAlign w:val="center"/>
          </w:tcPr>
          <w:p w14:paraId="67528B3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.5</w:t>
            </w:r>
          </w:p>
        </w:tc>
        <w:tc>
          <w:tcPr>
            <w:tcW w:w="1296" w:type="dxa"/>
            <w:vAlign w:val="center"/>
          </w:tcPr>
          <w:p w14:paraId="64B3F77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4.2</w:t>
            </w:r>
          </w:p>
        </w:tc>
        <w:tc>
          <w:tcPr>
            <w:tcW w:w="1296" w:type="dxa"/>
            <w:vAlign w:val="center"/>
          </w:tcPr>
          <w:p w14:paraId="6729E12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4CAE98B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0.5</w:t>
            </w:r>
          </w:p>
        </w:tc>
        <w:tc>
          <w:tcPr>
            <w:tcW w:w="1296" w:type="dxa"/>
            <w:vAlign w:val="center"/>
          </w:tcPr>
          <w:p w14:paraId="6125634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8.9</w:t>
            </w:r>
          </w:p>
        </w:tc>
        <w:tc>
          <w:tcPr>
            <w:tcW w:w="1080" w:type="dxa"/>
            <w:vAlign w:val="center"/>
          </w:tcPr>
          <w:p w14:paraId="725E302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6D72756D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5591AA0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lastRenderedPageBreak/>
              <w:t>2010-11</w:t>
            </w:r>
          </w:p>
        </w:tc>
        <w:tc>
          <w:tcPr>
            <w:tcW w:w="1080" w:type="dxa"/>
            <w:vAlign w:val="center"/>
          </w:tcPr>
          <w:p w14:paraId="5033B96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,634</w:t>
            </w:r>
          </w:p>
        </w:tc>
        <w:tc>
          <w:tcPr>
            <w:tcW w:w="1080" w:type="dxa"/>
            <w:vAlign w:val="center"/>
          </w:tcPr>
          <w:p w14:paraId="6B5DC5B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3</w:t>
            </w:r>
          </w:p>
        </w:tc>
        <w:tc>
          <w:tcPr>
            <w:tcW w:w="1080" w:type="dxa"/>
            <w:vAlign w:val="center"/>
          </w:tcPr>
          <w:p w14:paraId="0776068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8</w:t>
            </w:r>
          </w:p>
        </w:tc>
        <w:tc>
          <w:tcPr>
            <w:tcW w:w="1080" w:type="dxa"/>
            <w:vAlign w:val="center"/>
          </w:tcPr>
          <w:p w14:paraId="55E3FEE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6</w:t>
            </w:r>
          </w:p>
        </w:tc>
        <w:tc>
          <w:tcPr>
            <w:tcW w:w="1080" w:type="dxa"/>
            <w:vAlign w:val="center"/>
          </w:tcPr>
          <w:p w14:paraId="26B658F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32.9</w:t>
            </w:r>
          </w:p>
        </w:tc>
        <w:tc>
          <w:tcPr>
            <w:tcW w:w="1080" w:type="dxa"/>
            <w:vAlign w:val="center"/>
          </w:tcPr>
          <w:p w14:paraId="3C805B1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1.1</w:t>
            </w:r>
          </w:p>
        </w:tc>
        <w:tc>
          <w:tcPr>
            <w:tcW w:w="1296" w:type="dxa"/>
            <w:vAlign w:val="center"/>
          </w:tcPr>
          <w:p w14:paraId="23336D4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4.9</w:t>
            </w:r>
          </w:p>
        </w:tc>
        <w:tc>
          <w:tcPr>
            <w:tcW w:w="1296" w:type="dxa"/>
            <w:vAlign w:val="center"/>
          </w:tcPr>
          <w:p w14:paraId="06F31FA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9</w:t>
            </w:r>
          </w:p>
        </w:tc>
        <w:tc>
          <w:tcPr>
            <w:tcW w:w="1296" w:type="dxa"/>
            <w:vAlign w:val="center"/>
          </w:tcPr>
          <w:p w14:paraId="3812C0C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9.5</w:t>
            </w:r>
          </w:p>
        </w:tc>
        <w:tc>
          <w:tcPr>
            <w:tcW w:w="1296" w:type="dxa"/>
            <w:vAlign w:val="center"/>
          </w:tcPr>
          <w:p w14:paraId="427A947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9.8</w:t>
            </w:r>
          </w:p>
        </w:tc>
        <w:tc>
          <w:tcPr>
            <w:tcW w:w="1296" w:type="dxa"/>
            <w:vAlign w:val="center"/>
          </w:tcPr>
          <w:p w14:paraId="739DA07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8.3</w:t>
            </w:r>
          </w:p>
        </w:tc>
        <w:tc>
          <w:tcPr>
            <w:tcW w:w="1080" w:type="dxa"/>
            <w:vAlign w:val="center"/>
          </w:tcPr>
          <w:p w14:paraId="012116C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41533A5F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5B0FC0D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9-10</w:t>
            </w:r>
          </w:p>
        </w:tc>
        <w:tc>
          <w:tcPr>
            <w:tcW w:w="1080" w:type="dxa"/>
            <w:vAlign w:val="center"/>
          </w:tcPr>
          <w:p w14:paraId="0666199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6,367</w:t>
            </w:r>
          </w:p>
        </w:tc>
        <w:tc>
          <w:tcPr>
            <w:tcW w:w="1080" w:type="dxa"/>
            <w:vAlign w:val="center"/>
          </w:tcPr>
          <w:p w14:paraId="15F006F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5</w:t>
            </w:r>
          </w:p>
        </w:tc>
        <w:tc>
          <w:tcPr>
            <w:tcW w:w="1080" w:type="dxa"/>
            <w:vAlign w:val="center"/>
          </w:tcPr>
          <w:p w14:paraId="34477D5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7</w:t>
            </w:r>
          </w:p>
        </w:tc>
        <w:tc>
          <w:tcPr>
            <w:tcW w:w="1080" w:type="dxa"/>
            <w:vAlign w:val="center"/>
          </w:tcPr>
          <w:p w14:paraId="35A0E72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4</w:t>
            </w:r>
          </w:p>
        </w:tc>
        <w:tc>
          <w:tcPr>
            <w:tcW w:w="1080" w:type="dxa"/>
            <w:vAlign w:val="center"/>
          </w:tcPr>
          <w:p w14:paraId="78D1580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42.2</w:t>
            </w:r>
          </w:p>
        </w:tc>
        <w:tc>
          <w:tcPr>
            <w:tcW w:w="1080" w:type="dxa"/>
            <w:vAlign w:val="center"/>
          </w:tcPr>
          <w:p w14:paraId="122AE49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47.7</w:t>
            </w:r>
          </w:p>
        </w:tc>
        <w:tc>
          <w:tcPr>
            <w:tcW w:w="1296" w:type="dxa"/>
            <w:vAlign w:val="center"/>
          </w:tcPr>
          <w:p w14:paraId="1290BCB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.3</w:t>
            </w:r>
          </w:p>
        </w:tc>
        <w:tc>
          <w:tcPr>
            <w:tcW w:w="1296" w:type="dxa"/>
            <w:vAlign w:val="center"/>
          </w:tcPr>
          <w:p w14:paraId="55A3967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2</w:t>
            </w:r>
          </w:p>
        </w:tc>
        <w:tc>
          <w:tcPr>
            <w:tcW w:w="1296" w:type="dxa"/>
            <w:vAlign w:val="center"/>
          </w:tcPr>
          <w:p w14:paraId="7FD0F81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7</w:t>
            </w:r>
          </w:p>
        </w:tc>
        <w:tc>
          <w:tcPr>
            <w:tcW w:w="1296" w:type="dxa"/>
            <w:vAlign w:val="center"/>
          </w:tcPr>
          <w:p w14:paraId="0ECBBEB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.0</w:t>
            </w:r>
          </w:p>
        </w:tc>
        <w:tc>
          <w:tcPr>
            <w:tcW w:w="1296" w:type="dxa"/>
            <w:vAlign w:val="center"/>
          </w:tcPr>
          <w:p w14:paraId="39612DB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49.9</w:t>
            </w:r>
          </w:p>
        </w:tc>
        <w:tc>
          <w:tcPr>
            <w:tcW w:w="1080" w:type="dxa"/>
            <w:vAlign w:val="center"/>
          </w:tcPr>
          <w:p w14:paraId="6023327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0D41AC95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30F32B2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8-09</w:t>
            </w:r>
          </w:p>
        </w:tc>
        <w:tc>
          <w:tcPr>
            <w:tcW w:w="1080" w:type="dxa"/>
            <w:vAlign w:val="center"/>
          </w:tcPr>
          <w:p w14:paraId="7BCA319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,534</w:t>
            </w:r>
          </w:p>
        </w:tc>
        <w:tc>
          <w:tcPr>
            <w:tcW w:w="1080" w:type="dxa"/>
            <w:vAlign w:val="center"/>
          </w:tcPr>
          <w:p w14:paraId="16DCFB7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2</w:t>
            </w:r>
          </w:p>
        </w:tc>
        <w:tc>
          <w:tcPr>
            <w:tcW w:w="1080" w:type="dxa"/>
            <w:vAlign w:val="center"/>
          </w:tcPr>
          <w:p w14:paraId="36A8ED0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5</w:t>
            </w:r>
          </w:p>
        </w:tc>
        <w:tc>
          <w:tcPr>
            <w:tcW w:w="1080" w:type="dxa"/>
            <w:vAlign w:val="center"/>
          </w:tcPr>
          <w:p w14:paraId="0999569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0</w:t>
            </w:r>
          </w:p>
        </w:tc>
        <w:tc>
          <w:tcPr>
            <w:tcW w:w="1080" w:type="dxa"/>
            <w:vAlign w:val="center"/>
          </w:tcPr>
          <w:p w14:paraId="5A9AE7A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7.6</w:t>
            </w:r>
          </w:p>
        </w:tc>
        <w:tc>
          <w:tcPr>
            <w:tcW w:w="1080" w:type="dxa"/>
            <w:vAlign w:val="center"/>
          </w:tcPr>
          <w:p w14:paraId="03B57F2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25.3</w:t>
            </w:r>
          </w:p>
        </w:tc>
        <w:tc>
          <w:tcPr>
            <w:tcW w:w="1296" w:type="dxa"/>
            <w:vAlign w:val="center"/>
          </w:tcPr>
          <w:p w14:paraId="64DBEFA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15.3</w:t>
            </w:r>
          </w:p>
        </w:tc>
        <w:tc>
          <w:tcPr>
            <w:tcW w:w="1296" w:type="dxa"/>
            <w:vAlign w:val="center"/>
          </w:tcPr>
          <w:p w14:paraId="6486D15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2</w:t>
            </w:r>
          </w:p>
        </w:tc>
        <w:tc>
          <w:tcPr>
            <w:tcW w:w="1296" w:type="dxa"/>
            <w:vAlign w:val="center"/>
          </w:tcPr>
          <w:p w14:paraId="231A868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1.3</w:t>
            </w:r>
          </w:p>
        </w:tc>
        <w:tc>
          <w:tcPr>
            <w:tcW w:w="1296" w:type="dxa"/>
            <w:vAlign w:val="center"/>
          </w:tcPr>
          <w:p w14:paraId="4BA77CD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4.1</w:t>
            </w:r>
          </w:p>
        </w:tc>
        <w:tc>
          <w:tcPr>
            <w:tcW w:w="1296" w:type="dxa"/>
            <w:vAlign w:val="center"/>
          </w:tcPr>
          <w:p w14:paraId="736C82B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40.2</w:t>
            </w:r>
          </w:p>
        </w:tc>
        <w:tc>
          <w:tcPr>
            <w:tcW w:w="1080" w:type="dxa"/>
            <w:vAlign w:val="center"/>
          </w:tcPr>
          <w:p w14:paraId="24DEAA8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353B447E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2B867CF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7-08</w:t>
            </w:r>
          </w:p>
        </w:tc>
        <w:tc>
          <w:tcPr>
            <w:tcW w:w="1080" w:type="dxa"/>
            <w:vAlign w:val="center"/>
          </w:tcPr>
          <w:p w14:paraId="6173CE7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0,088</w:t>
            </w:r>
          </w:p>
        </w:tc>
        <w:tc>
          <w:tcPr>
            <w:tcW w:w="1080" w:type="dxa"/>
            <w:vAlign w:val="center"/>
          </w:tcPr>
          <w:p w14:paraId="32C5804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3</w:t>
            </w:r>
          </w:p>
        </w:tc>
        <w:tc>
          <w:tcPr>
            <w:tcW w:w="1080" w:type="dxa"/>
            <w:vAlign w:val="center"/>
          </w:tcPr>
          <w:p w14:paraId="5DD8039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7</w:t>
            </w:r>
          </w:p>
        </w:tc>
        <w:tc>
          <w:tcPr>
            <w:tcW w:w="1080" w:type="dxa"/>
            <w:vAlign w:val="center"/>
          </w:tcPr>
          <w:p w14:paraId="430E3D6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6</w:t>
            </w:r>
          </w:p>
        </w:tc>
        <w:tc>
          <w:tcPr>
            <w:tcW w:w="1080" w:type="dxa"/>
            <w:vAlign w:val="center"/>
          </w:tcPr>
          <w:p w14:paraId="14565CD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  <w:u w:val="thick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3.0</w:t>
            </w:r>
          </w:p>
        </w:tc>
        <w:tc>
          <w:tcPr>
            <w:tcW w:w="1080" w:type="dxa"/>
            <w:vAlign w:val="center"/>
          </w:tcPr>
          <w:p w14:paraId="503404A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76A2AFF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25.7</w:t>
            </w:r>
          </w:p>
        </w:tc>
        <w:tc>
          <w:tcPr>
            <w:tcW w:w="1296" w:type="dxa"/>
            <w:vAlign w:val="center"/>
          </w:tcPr>
          <w:p w14:paraId="5A456CE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7</w:t>
            </w:r>
          </w:p>
        </w:tc>
        <w:tc>
          <w:tcPr>
            <w:tcW w:w="1296" w:type="dxa"/>
            <w:vAlign w:val="center"/>
          </w:tcPr>
          <w:p w14:paraId="346F893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1.5</w:t>
            </w:r>
          </w:p>
        </w:tc>
        <w:tc>
          <w:tcPr>
            <w:tcW w:w="1296" w:type="dxa"/>
            <w:vAlign w:val="center"/>
          </w:tcPr>
          <w:p w14:paraId="35EF349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4C1F84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105F5B3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417ECB80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3DBF64C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6-07</w:t>
            </w:r>
          </w:p>
        </w:tc>
        <w:tc>
          <w:tcPr>
            <w:tcW w:w="1080" w:type="dxa"/>
            <w:vAlign w:val="center"/>
          </w:tcPr>
          <w:p w14:paraId="7288DE7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1,259</w:t>
            </w:r>
          </w:p>
        </w:tc>
        <w:tc>
          <w:tcPr>
            <w:tcW w:w="1080" w:type="dxa"/>
            <w:vAlign w:val="center"/>
          </w:tcPr>
          <w:p w14:paraId="07CB1E0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3</w:t>
            </w:r>
          </w:p>
        </w:tc>
        <w:tc>
          <w:tcPr>
            <w:tcW w:w="1080" w:type="dxa"/>
            <w:vAlign w:val="center"/>
          </w:tcPr>
          <w:p w14:paraId="164AA44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8</w:t>
            </w:r>
          </w:p>
        </w:tc>
        <w:tc>
          <w:tcPr>
            <w:tcW w:w="1080" w:type="dxa"/>
            <w:vAlign w:val="center"/>
          </w:tcPr>
          <w:p w14:paraId="488C9C5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6</w:t>
            </w:r>
          </w:p>
        </w:tc>
        <w:tc>
          <w:tcPr>
            <w:tcW w:w="1080" w:type="dxa"/>
            <w:vAlign w:val="center"/>
          </w:tcPr>
          <w:p w14:paraId="5557AFE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9.9</w:t>
            </w:r>
          </w:p>
        </w:tc>
        <w:tc>
          <w:tcPr>
            <w:tcW w:w="1080" w:type="dxa"/>
            <w:vAlign w:val="center"/>
          </w:tcPr>
          <w:p w14:paraId="2004A82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6DB4D66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38.4</w:t>
            </w:r>
          </w:p>
        </w:tc>
        <w:tc>
          <w:tcPr>
            <w:tcW w:w="1296" w:type="dxa"/>
            <w:vAlign w:val="center"/>
          </w:tcPr>
          <w:p w14:paraId="4D93457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3</w:t>
            </w:r>
          </w:p>
        </w:tc>
        <w:tc>
          <w:tcPr>
            <w:tcW w:w="1296" w:type="dxa"/>
            <w:vAlign w:val="center"/>
          </w:tcPr>
          <w:p w14:paraId="25DD3B8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1.5</w:t>
            </w:r>
          </w:p>
        </w:tc>
        <w:tc>
          <w:tcPr>
            <w:tcW w:w="1296" w:type="dxa"/>
            <w:vAlign w:val="center"/>
          </w:tcPr>
          <w:p w14:paraId="33426F1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16AC50D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6BA55A1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1C5CF656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3851B38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5-06</w:t>
            </w:r>
          </w:p>
        </w:tc>
        <w:tc>
          <w:tcPr>
            <w:tcW w:w="1080" w:type="dxa"/>
            <w:vAlign w:val="center"/>
          </w:tcPr>
          <w:p w14:paraId="3162486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2,144</w:t>
            </w:r>
          </w:p>
        </w:tc>
        <w:tc>
          <w:tcPr>
            <w:tcW w:w="1080" w:type="dxa"/>
            <w:vAlign w:val="center"/>
          </w:tcPr>
          <w:p w14:paraId="2281180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3</w:t>
            </w:r>
          </w:p>
        </w:tc>
        <w:tc>
          <w:tcPr>
            <w:tcW w:w="1080" w:type="dxa"/>
            <w:vAlign w:val="center"/>
          </w:tcPr>
          <w:p w14:paraId="4D8462C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8</w:t>
            </w:r>
          </w:p>
        </w:tc>
        <w:tc>
          <w:tcPr>
            <w:tcW w:w="1080" w:type="dxa"/>
            <w:vAlign w:val="center"/>
          </w:tcPr>
          <w:p w14:paraId="6ACDF44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3</w:t>
            </w:r>
          </w:p>
        </w:tc>
        <w:tc>
          <w:tcPr>
            <w:tcW w:w="1080" w:type="dxa"/>
            <w:vAlign w:val="center"/>
          </w:tcPr>
          <w:p w14:paraId="7A22653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42.7</w:t>
            </w:r>
          </w:p>
        </w:tc>
        <w:tc>
          <w:tcPr>
            <w:tcW w:w="1080" w:type="dxa"/>
            <w:vAlign w:val="center"/>
          </w:tcPr>
          <w:p w14:paraId="1493071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6784CCA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3.1</w:t>
            </w:r>
          </w:p>
        </w:tc>
        <w:tc>
          <w:tcPr>
            <w:tcW w:w="1296" w:type="dxa"/>
            <w:vAlign w:val="center"/>
          </w:tcPr>
          <w:p w14:paraId="6CAC432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5.9</w:t>
            </w:r>
          </w:p>
        </w:tc>
        <w:tc>
          <w:tcPr>
            <w:tcW w:w="1296" w:type="dxa"/>
            <w:vAlign w:val="center"/>
          </w:tcPr>
          <w:p w14:paraId="27997EF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3.5</w:t>
            </w:r>
          </w:p>
        </w:tc>
        <w:tc>
          <w:tcPr>
            <w:tcW w:w="1296" w:type="dxa"/>
            <w:vAlign w:val="center"/>
          </w:tcPr>
          <w:p w14:paraId="46A7D7E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013093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655581A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05C3A575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3562F9F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4-05</w:t>
            </w:r>
          </w:p>
        </w:tc>
        <w:tc>
          <w:tcPr>
            <w:tcW w:w="1080" w:type="dxa"/>
            <w:vAlign w:val="center"/>
          </w:tcPr>
          <w:p w14:paraId="311C3F7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3,749</w:t>
            </w:r>
          </w:p>
        </w:tc>
        <w:tc>
          <w:tcPr>
            <w:tcW w:w="1080" w:type="dxa"/>
            <w:vAlign w:val="center"/>
          </w:tcPr>
          <w:p w14:paraId="23BB7DB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4</w:t>
            </w:r>
          </w:p>
        </w:tc>
        <w:tc>
          <w:tcPr>
            <w:tcW w:w="1080" w:type="dxa"/>
            <w:vAlign w:val="center"/>
          </w:tcPr>
          <w:p w14:paraId="6AD1B16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9</w:t>
            </w:r>
          </w:p>
        </w:tc>
        <w:tc>
          <w:tcPr>
            <w:tcW w:w="1080" w:type="dxa"/>
            <w:vAlign w:val="center"/>
          </w:tcPr>
          <w:p w14:paraId="098F04C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6.2</w:t>
            </w:r>
          </w:p>
        </w:tc>
        <w:tc>
          <w:tcPr>
            <w:tcW w:w="1080" w:type="dxa"/>
            <w:vAlign w:val="center"/>
          </w:tcPr>
          <w:p w14:paraId="4EB5EEE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30.4</w:t>
            </w:r>
          </w:p>
        </w:tc>
        <w:tc>
          <w:tcPr>
            <w:tcW w:w="1080" w:type="dxa"/>
            <w:vAlign w:val="center"/>
          </w:tcPr>
          <w:p w14:paraId="3499D8E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0D22BB0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2.6</w:t>
            </w:r>
          </w:p>
        </w:tc>
        <w:tc>
          <w:tcPr>
            <w:tcW w:w="1296" w:type="dxa"/>
            <w:vAlign w:val="center"/>
          </w:tcPr>
          <w:p w14:paraId="086D123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1</w:t>
            </w:r>
          </w:p>
        </w:tc>
        <w:tc>
          <w:tcPr>
            <w:tcW w:w="1296" w:type="dxa"/>
            <w:vAlign w:val="center"/>
          </w:tcPr>
          <w:p w14:paraId="5B5FD32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2.8</w:t>
            </w:r>
          </w:p>
        </w:tc>
        <w:tc>
          <w:tcPr>
            <w:tcW w:w="1296" w:type="dxa"/>
            <w:vAlign w:val="center"/>
          </w:tcPr>
          <w:p w14:paraId="0634EBA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740D64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4D6A657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7E9B9960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3DAF2C7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3-04</w:t>
            </w:r>
          </w:p>
        </w:tc>
        <w:tc>
          <w:tcPr>
            <w:tcW w:w="1080" w:type="dxa"/>
            <w:vAlign w:val="center"/>
          </w:tcPr>
          <w:p w14:paraId="04494BC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5,386</w:t>
            </w:r>
          </w:p>
        </w:tc>
        <w:tc>
          <w:tcPr>
            <w:tcW w:w="1080" w:type="dxa"/>
            <w:vAlign w:val="center"/>
          </w:tcPr>
          <w:p w14:paraId="0AEC47B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4</w:t>
            </w:r>
          </w:p>
        </w:tc>
        <w:tc>
          <w:tcPr>
            <w:tcW w:w="1080" w:type="dxa"/>
            <w:vAlign w:val="center"/>
          </w:tcPr>
          <w:p w14:paraId="2588031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8</w:t>
            </w:r>
          </w:p>
        </w:tc>
        <w:tc>
          <w:tcPr>
            <w:tcW w:w="1080" w:type="dxa"/>
            <w:vAlign w:val="center"/>
          </w:tcPr>
          <w:p w14:paraId="6DEB210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9.9</w:t>
            </w:r>
          </w:p>
        </w:tc>
        <w:tc>
          <w:tcPr>
            <w:tcW w:w="1080" w:type="dxa"/>
            <w:vAlign w:val="center"/>
          </w:tcPr>
          <w:p w14:paraId="705F190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22.2</w:t>
            </w:r>
          </w:p>
        </w:tc>
        <w:tc>
          <w:tcPr>
            <w:tcW w:w="1080" w:type="dxa"/>
            <w:vAlign w:val="center"/>
          </w:tcPr>
          <w:p w14:paraId="0B501BC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1B45787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9.3</w:t>
            </w:r>
          </w:p>
        </w:tc>
        <w:tc>
          <w:tcPr>
            <w:tcW w:w="1296" w:type="dxa"/>
            <w:vAlign w:val="center"/>
          </w:tcPr>
          <w:p w14:paraId="532BD77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1.5</w:t>
            </w:r>
          </w:p>
        </w:tc>
        <w:tc>
          <w:tcPr>
            <w:tcW w:w="1296" w:type="dxa"/>
            <w:vAlign w:val="center"/>
          </w:tcPr>
          <w:p w14:paraId="53F5760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4.4</w:t>
            </w:r>
          </w:p>
        </w:tc>
        <w:tc>
          <w:tcPr>
            <w:tcW w:w="1296" w:type="dxa"/>
            <w:vAlign w:val="center"/>
          </w:tcPr>
          <w:p w14:paraId="0ABCB75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04D165B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7036BA7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57A5E38E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325802B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2-03</w:t>
            </w:r>
          </w:p>
        </w:tc>
        <w:tc>
          <w:tcPr>
            <w:tcW w:w="1080" w:type="dxa"/>
            <w:vAlign w:val="center"/>
          </w:tcPr>
          <w:p w14:paraId="756D16A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7,501</w:t>
            </w:r>
          </w:p>
        </w:tc>
        <w:tc>
          <w:tcPr>
            <w:tcW w:w="1080" w:type="dxa"/>
            <w:vAlign w:val="center"/>
          </w:tcPr>
          <w:p w14:paraId="750AB4E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0</w:t>
            </w:r>
          </w:p>
        </w:tc>
        <w:tc>
          <w:tcPr>
            <w:tcW w:w="1080" w:type="dxa"/>
            <w:vAlign w:val="center"/>
          </w:tcPr>
          <w:p w14:paraId="36CB9AA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7.6</w:t>
            </w:r>
          </w:p>
        </w:tc>
        <w:tc>
          <w:tcPr>
            <w:tcW w:w="1080" w:type="dxa"/>
            <w:vAlign w:val="center"/>
          </w:tcPr>
          <w:p w14:paraId="3BF9A9B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2.4</w:t>
            </w:r>
          </w:p>
        </w:tc>
        <w:tc>
          <w:tcPr>
            <w:tcW w:w="1080" w:type="dxa"/>
            <w:vAlign w:val="center"/>
          </w:tcPr>
          <w:p w14:paraId="73F0237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16.6</w:t>
            </w:r>
          </w:p>
        </w:tc>
        <w:tc>
          <w:tcPr>
            <w:tcW w:w="1080" w:type="dxa"/>
            <w:vAlign w:val="center"/>
          </w:tcPr>
          <w:p w14:paraId="5E8DC4E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7FC8AE8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3.8</w:t>
            </w:r>
          </w:p>
        </w:tc>
        <w:tc>
          <w:tcPr>
            <w:tcW w:w="1296" w:type="dxa"/>
            <w:vAlign w:val="center"/>
          </w:tcPr>
          <w:p w14:paraId="50DD847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4</w:t>
            </w:r>
          </w:p>
        </w:tc>
        <w:tc>
          <w:tcPr>
            <w:tcW w:w="1296" w:type="dxa"/>
            <w:vAlign w:val="center"/>
          </w:tcPr>
          <w:p w14:paraId="5D2F548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6.1</w:t>
            </w:r>
          </w:p>
        </w:tc>
        <w:tc>
          <w:tcPr>
            <w:tcW w:w="1296" w:type="dxa"/>
            <w:vAlign w:val="center"/>
          </w:tcPr>
          <w:p w14:paraId="7BCB42B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FCC629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1EEF268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70CDFC8B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1217A89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1-02</w:t>
            </w:r>
          </w:p>
        </w:tc>
        <w:tc>
          <w:tcPr>
            <w:tcW w:w="1080" w:type="dxa"/>
            <w:vAlign w:val="center"/>
          </w:tcPr>
          <w:p w14:paraId="30AC435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7,023</w:t>
            </w:r>
          </w:p>
        </w:tc>
        <w:tc>
          <w:tcPr>
            <w:tcW w:w="1080" w:type="dxa"/>
            <w:vAlign w:val="center"/>
          </w:tcPr>
          <w:p w14:paraId="5BA00BD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8.9</w:t>
            </w:r>
          </w:p>
        </w:tc>
        <w:tc>
          <w:tcPr>
            <w:tcW w:w="1080" w:type="dxa"/>
            <w:vAlign w:val="center"/>
          </w:tcPr>
          <w:p w14:paraId="25F3098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4.5</w:t>
            </w:r>
          </w:p>
        </w:tc>
        <w:tc>
          <w:tcPr>
            <w:tcW w:w="1080" w:type="dxa"/>
            <w:vAlign w:val="center"/>
          </w:tcPr>
          <w:p w14:paraId="77C1526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3.3</w:t>
            </w:r>
          </w:p>
        </w:tc>
        <w:tc>
          <w:tcPr>
            <w:tcW w:w="1080" w:type="dxa"/>
            <w:vAlign w:val="center"/>
          </w:tcPr>
          <w:p w14:paraId="4E8291B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12.9</w:t>
            </w:r>
          </w:p>
        </w:tc>
        <w:tc>
          <w:tcPr>
            <w:tcW w:w="1080" w:type="dxa"/>
            <w:vAlign w:val="center"/>
          </w:tcPr>
          <w:p w14:paraId="021C9C6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1EA8F87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.4</w:t>
            </w:r>
          </w:p>
        </w:tc>
        <w:tc>
          <w:tcPr>
            <w:tcW w:w="1296" w:type="dxa"/>
            <w:vAlign w:val="center"/>
          </w:tcPr>
          <w:p w14:paraId="5351511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1.2</w:t>
            </w:r>
          </w:p>
        </w:tc>
        <w:tc>
          <w:tcPr>
            <w:tcW w:w="1296" w:type="dxa"/>
            <w:vAlign w:val="center"/>
          </w:tcPr>
          <w:p w14:paraId="71A0B7F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8.9</w:t>
            </w:r>
          </w:p>
        </w:tc>
        <w:tc>
          <w:tcPr>
            <w:tcW w:w="1296" w:type="dxa"/>
            <w:vAlign w:val="center"/>
          </w:tcPr>
          <w:p w14:paraId="3DBF86E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77A7410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6676A61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099A87B0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295E51F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00-01</w:t>
            </w:r>
          </w:p>
        </w:tc>
        <w:tc>
          <w:tcPr>
            <w:tcW w:w="1080" w:type="dxa"/>
            <w:vAlign w:val="center"/>
          </w:tcPr>
          <w:p w14:paraId="227A3E5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3,206</w:t>
            </w:r>
          </w:p>
        </w:tc>
        <w:tc>
          <w:tcPr>
            <w:tcW w:w="1080" w:type="dxa"/>
            <w:vAlign w:val="center"/>
          </w:tcPr>
          <w:p w14:paraId="46B5E3B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2</w:t>
            </w:r>
          </w:p>
        </w:tc>
        <w:tc>
          <w:tcPr>
            <w:tcW w:w="1080" w:type="dxa"/>
            <w:vAlign w:val="center"/>
          </w:tcPr>
          <w:p w14:paraId="4AED12E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9</w:t>
            </w:r>
          </w:p>
        </w:tc>
        <w:tc>
          <w:tcPr>
            <w:tcW w:w="1080" w:type="dxa"/>
            <w:vAlign w:val="center"/>
          </w:tcPr>
          <w:p w14:paraId="03FC2A8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1.1</w:t>
            </w:r>
          </w:p>
        </w:tc>
        <w:tc>
          <w:tcPr>
            <w:tcW w:w="1080" w:type="dxa"/>
            <w:vAlign w:val="center"/>
          </w:tcPr>
          <w:p w14:paraId="7BF920E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11.1</w:t>
            </w:r>
          </w:p>
        </w:tc>
        <w:tc>
          <w:tcPr>
            <w:tcW w:w="1080" w:type="dxa"/>
            <w:vAlign w:val="center"/>
          </w:tcPr>
          <w:p w14:paraId="1F6F911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161EC7B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9.2</w:t>
            </w:r>
          </w:p>
        </w:tc>
        <w:tc>
          <w:tcPr>
            <w:tcW w:w="1296" w:type="dxa"/>
            <w:vAlign w:val="center"/>
          </w:tcPr>
          <w:p w14:paraId="35DFE06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0.3</w:t>
            </w:r>
          </w:p>
        </w:tc>
        <w:tc>
          <w:tcPr>
            <w:tcW w:w="1296" w:type="dxa"/>
            <w:vAlign w:val="center"/>
          </w:tcPr>
          <w:p w14:paraId="68B119C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7.4</w:t>
            </w:r>
          </w:p>
        </w:tc>
        <w:tc>
          <w:tcPr>
            <w:tcW w:w="1296" w:type="dxa"/>
            <w:vAlign w:val="center"/>
          </w:tcPr>
          <w:p w14:paraId="6D37986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08DE737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5900AA8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548E4CC9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0854167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9-00</w:t>
            </w:r>
          </w:p>
        </w:tc>
        <w:tc>
          <w:tcPr>
            <w:tcW w:w="1080" w:type="dxa"/>
            <w:vAlign w:val="center"/>
          </w:tcPr>
          <w:p w14:paraId="1CEEE7E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2,343</w:t>
            </w:r>
          </w:p>
        </w:tc>
        <w:tc>
          <w:tcPr>
            <w:tcW w:w="1080" w:type="dxa"/>
            <w:vAlign w:val="center"/>
          </w:tcPr>
          <w:p w14:paraId="1442D7B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2</w:t>
            </w:r>
          </w:p>
        </w:tc>
        <w:tc>
          <w:tcPr>
            <w:tcW w:w="1080" w:type="dxa"/>
            <w:vAlign w:val="center"/>
          </w:tcPr>
          <w:p w14:paraId="63596E2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4.6</w:t>
            </w:r>
          </w:p>
        </w:tc>
        <w:tc>
          <w:tcPr>
            <w:tcW w:w="1080" w:type="dxa"/>
            <w:vAlign w:val="center"/>
          </w:tcPr>
          <w:p w14:paraId="78E49C1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9.0</w:t>
            </w:r>
          </w:p>
        </w:tc>
        <w:tc>
          <w:tcPr>
            <w:tcW w:w="1080" w:type="dxa"/>
            <w:vAlign w:val="center"/>
          </w:tcPr>
          <w:p w14:paraId="7546410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.6</w:t>
            </w:r>
          </w:p>
        </w:tc>
        <w:tc>
          <w:tcPr>
            <w:tcW w:w="1080" w:type="dxa"/>
            <w:vAlign w:val="center"/>
          </w:tcPr>
          <w:p w14:paraId="233A903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18BBC85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.5</w:t>
            </w:r>
          </w:p>
        </w:tc>
        <w:tc>
          <w:tcPr>
            <w:tcW w:w="1296" w:type="dxa"/>
            <w:vAlign w:val="center"/>
          </w:tcPr>
          <w:p w14:paraId="77010E6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8.1</w:t>
            </w:r>
          </w:p>
        </w:tc>
        <w:tc>
          <w:tcPr>
            <w:tcW w:w="1296" w:type="dxa"/>
            <w:vAlign w:val="center"/>
          </w:tcPr>
          <w:p w14:paraId="7E91DDE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0.1</w:t>
            </w:r>
          </w:p>
        </w:tc>
        <w:tc>
          <w:tcPr>
            <w:tcW w:w="1296" w:type="dxa"/>
            <w:vAlign w:val="center"/>
          </w:tcPr>
          <w:p w14:paraId="3CFBD7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2498025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769F33A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3B40AC19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7224AC3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8-99</w:t>
            </w:r>
          </w:p>
        </w:tc>
        <w:tc>
          <w:tcPr>
            <w:tcW w:w="1080" w:type="dxa"/>
            <w:vAlign w:val="center"/>
          </w:tcPr>
          <w:p w14:paraId="03F0654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1,230</w:t>
            </w:r>
          </w:p>
        </w:tc>
        <w:tc>
          <w:tcPr>
            <w:tcW w:w="1080" w:type="dxa"/>
            <w:vAlign w:val="center"/>
          </w:tcPr>
          <w:p w14:paraId="3868E7A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9</w:t>
            </w:r>
          </w:p>
        </w:tc>
        <w:tc>
          <w:tcPr>
            <w:tcW w:w="1080" w:type="dxa"/>
            <w:vAlign w:val="center"/>
          </w:tcPr>
          <w:p w14:paraId="2B8B82E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6.3</w:t>
            </w:r>
          </w:p>
        </w:tc>
        <w:tc>
          <w:tcPr>
            <w:tcW w:w="1080" w:type="dxa"/>
            <w:vAlign w:val="center"/>
          </w:tcPr>
          <w:p w14:paraId="2229A93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53.4</w:t>
            </w:r>
          </w:p>
        </w:tc>
        <w:tc>
          <w:tcPr>
            <w:tcW w:w="1080" w:type="dxa"/>
            <w:vAlign w:val="center"/>
          </w:tcPr>
          <w:p w14:paraId="334D7FE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3F3030A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6C78D4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2083940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72D2324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04DF729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0B3B9F2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0955CA5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284ABB85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3B1706E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7-98</w:t>
            </w:r>
          </w:p>
        </w:tc>
        <w:tc>
          <w:tcPr>
            <w:tcW w:w="1080" w:type="dxa"/>
            <w:vAlign w:val="center"/>
          </w:tcPr>
          <w:p w14:paraId="7D70EB9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81,172</w:t>
            </w:r>
          </w:p>
        </w:tc>
        <w:tc>
          <w:tcPr>
            <w:tcW w:w="1080" w:type="dxa"/>
            <w:vAlign w:val="center"/>
          </w:tcPr>
          <w:p w14:paraId="700ADC9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2</w:t>
            </w:r>
          </w:p>
        </w:tc>
        <w:tc>
          <w:tcPr>
            <w:tcW w:w="1080" w:type="dxa"/>
            <w:vAlign w:val="center"/>
          </w:tcPr>
          <w:p w14:paraId="6BBE6E7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5.7</w:t>
            </w:r>
          </w:p>
        </w:tc>
        <w:tc>
          <w:tcPr>
            <w:tcW w:w="1080" w:type="dxa"/>
            <w:vAlign w:val="center"/>
          </w:tcPr>
          <w:p w14:paraId="039FC53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47.8</w:t>
            </w:r>
          </w:p>
        </w:tc>
        <w:tc>
          <w:tcPr>
            <w:tcW w:w="1080" w:type="dxa"/>
            <w:vAlign w:val="center"/>
          </w:tcPr>
          <w:p w14:paraId="235C77B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2D69609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EAAD0F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A1FDE0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7395E99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92F3C6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042CAFF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4167057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4AB565A9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5608A3B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6-97</w:t>
            </w:r>
          </w:p>
        </w:tc>
        <w:tc>
          <w:tcPr>
            <w:tcW w:w="1080" w:type="dxa"/>
            <w:vAlign w:val="center"/>
          </w:tcPr>
          <w:p w14:paraId="247ECCB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8,598</w:t>
            </w:r>
          </w:p>
        </w:tc>
        <w:tc>
          <w:tcPr>
            <w:tcW w:w="1080" w:type="dxa"/>
            <w:vAlign w:val="center"/>
          </w:tcPr>
          <w:p w14:paraId="2F7FC19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7</w:t>
            </w:r>
          </w:p>
        </w:tc>
        <w:tc>
          <w:tcPr>
            <w:tcW w:w="1080" w:type="dxa"/>
            <w:vAlign w:val="center"/>
          </w:tcPr>
          <w:p w14:paraId="5332EAD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5.8</w:t>
            </w:r>
          </w:p>
        </w:tc>
        <w:tc>
          <w:tcPr>
            <w:tcW w:w="1080" w:type="dxa"/>
            <w:vAlign w:val="center"/>
          </w:tcPr>
          <w:p w14:paraId="636909C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29.9</w:t>
            </w:r>
          </w:p>
        </w:tc>
        <w:tc>
          <w:tcPr>
            <w:tcW w:w="1080" w:type="dxa"/>
            <w:vAlign w:val="center"/>
          </w:tcPr>
          <w:p w14:paraId="4FA9344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2947032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2450989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42FB36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A77A41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1ADE55A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E88BEF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3F12AE4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6BDFE077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2C09EC3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5-96</w:t>
            </w:r>
          </w:p>
        </w:tc>
        <w:tc>
          <w:tcPr>
            <w:tcW w:w="1080" w:type="dxa"/>
            <w:vAlign w:val="center"/>
          </w:tcPr>
          <w:p w14:paraId="13B8FD4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6,782</w:t>
            </w:r>
          </w:p>
        </w:tc>
        <w:tc>
          <w:tcPr>
            <w:tcW w:w="1080" w:type="dxa"/>
            <w:vAlign w:val="center"/>
          </w:tcPr>
          <w:p w14:paraId="3AD9AF8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2</w:t>
            </w:r>
          </w:p>
        </w:tc>
        <w:tc>
          <w:tcPr>
            <w:tcW w:w="1080" w:type="dxa"/>
            <w:vAlign w:val="center"/>
          </w:tcPr>
          <w:p w14:paraId="4C3008B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5.3</w:t>
            </w:r>
          </w:p>
        </w:tc>
        <w:tc>
          <w:tcPr>
            <w:tcW w:w="1080" w:type="dxa"/>
            <w:vAlign w:val="center"/>
          </w:tcPr>
          <w:p w14:paraId="69CA33A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0D2DA20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2AAED8F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10C73CF4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467A045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205D4E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44C4699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3E13CC5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1893744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080A01F3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06B322E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4-95</w:t>
            </w:r>
          </w:p>
        </w:tc>
        <w:tc>
          <w:tcPr>
            <w:tcW w:w="1080" w:type="dxa"/>
            <w:vAlign w:val="center"/>
          </w:tcPr>
          <w:p w14:paraId="214FB4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5,870</w:t>
            </w:r>
          </w:p>
        </w:tc>
        <w:tc>
          <w:tcPr>
            <w:tcW w:w="1080" w:type="dxa"/>
            <w:vAlign w:val="center"/>
          </w:tcPr>
          <w:p w14:paraId="09DD4909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6</w:t>
            </w:r>
          </w:p>
        </w:tc>
        <w:tc>
          <w:tcPr>
            <w:tcW w:w="1080" w:type="dxa"/>
            <w:vAlign w:val="center"/>
          </w:tcPr>
          <w:p w14:paraId="09479CB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5.0</w:t>
            </w:r>
          </w:p>
        </w:tc>
        <w:tc>
          <w:tcPr>
            <w:tcW w:w="1080" w:type="dxa"/>
            <w:vAlign w:val="center"/>
          </w:tcPr>
          <w:p w14:paraId="1B52CB2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524962E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646309E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4680F88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CCA4F2B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84C0A7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7839B1D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868A40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4169846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606CA67E" w14:textId="77777777" w:rsidTr="0001675A">
        <w:trPr>
          <w:trHeight w:val="432"/>
          <w:jc w:val="center"/>
        </w:trPr>
        <w:tc>
          <w:tcPr>
            <w:tcW w:w="1080" w:type="dxa"/>
            <w:vAlign w:val="center"/>
          </w:tcPr>
          <w:p w14:paraId="02F96B2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3-94</w:t>
            </w:r>
          </w:p>
        </w:tc>
        <w:tc>
          <w:tcPr>
            <w:tcW w:w="1080" w:type="dxa"/>
            <w:vAlign w:val="center"/>
          </w:tcPr>
          <w:p w14:paraId="35912AB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3,863</w:t>
            </w:r>
          </w:p>
        </w:tc>
        <w:tc>
          <w:tcPr>
            <w:tcW w:w="1080" w:type="dxa"/>
            <w:vAlign w:val="center"/>
          </w:tcPr>
          <w:p w14:paraId="1D1F622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4</w:t>
            </w:r>
          </w:p>
        </w:tc>
        <w:tc>
          <w:tcPr>
            <w:tcW w:w="1080" w:type="dxa"/>
            <w:vAlign w:val="center"/>
          </w:tcPr>
          <w:p w14:paraId="5805563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9</w:t>
            </w:r>
          </w:p>
        </w:tc>
        <w:tc>
          <w:tcPr>
            <w:tcW w:w="1080" w:type="dxa"/>
            <w:vAlign w:val="center"/>
          </w:tcPr>
          <w:p w14:paraId="5FC8A8C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3000F59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2FD9E337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4EE948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FC4562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0A29297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6827E51C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vAlign w:val="center"/>
          </w:tcPr>
          <w:p w14:paraId="5D8D562F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vAlign w:val="center"/>
          </w:tcPr>
          <w:p w14:paraId="1230425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24959EF9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nil"/>
            </w:tcBorders>
            <w:vAlign w:val="center"/>
          </w:tcPr>
          <w:p w14:paraId="433C08C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lastRenderedPageBreak/>
              <w:t>1992-93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7129FF20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71,429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732D755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5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31FBA19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3.2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1D72D1A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58E0FB0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4A0B512D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2F35FB1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44EDC59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70C1385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3F9A8A2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26B3482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46E399F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  <w:tr w:rsidR="0057322A" w:rsidRPr="007C0356" w14:paraId="18114BB9" w14:textId="77777777" w:rsidTr="0001675A">
        <w:trPr>
          <w:trHeight w:val="432"/>
          <w:jc w:val="center"/>
        </w:trPr>
        <w:tc>
          <w:tcPr>
            <w:tcW w:w="1080" w:type="dxa"/>
            <w:tcBorders>
              <w:top w:val="nil"/>
            </w:tcBorders>
            <w:vAlign w:val="center"/>
          </w:tcPr>
          <w:p w14:paraId="1B0089E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1991-92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7EB83045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69,876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7B20CBD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9.5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3438CBDA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91.8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01F12E7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1C900431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5BFD7C6E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269B746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34CCA71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2A3244B8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6582FEE3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296" w:type="dxa"/>
            <w:tcBorders>
              <w:top w:val="nil"/>
            </w:tcBorders>
            <w:vAlign w:val="center"/>
          </w:tcPr>
          <w:p w14:paraId="6D794592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606EDC96" w14:textId="77777777" w:rsidR="0057322A" w:rsidRPr="007C0356" w:rsidRDefault="0057322A" w:rsidP="0057322A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7C0356">
              <w:rPr>
                <w:rFonts w:ascii="Calibri" w:hAnsi="Calibri" w:cs="Calibri"/>
                <w:position w:val="-30"/>
                <w:sz w:val="22"/>
                <w:szCs w:val="22"/>
              </w:rPr>
              <w:t>N/A</w:t>
            </w:r>
          </w:p>
        </w:tc>
      </w:tr>
    </w:tbl>
    <w:p w14:paraId="6A92BAE4" w14:textId="77777777" w:rsidR="004228E2" w:rsidRPr="00A50C8C" w:rsidRDefault="004228E2" w:rsidP="004228E2">
      <w:pPr>
        <w:tabs>
          <w:tab w:val="left" w:pos="360"/>
        </w:tabs>
        <w:rPr>
          <w:rFonts w:ascii="Calibri" w:hAnsi="Calibri"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67"/>
        <w:gridCol w:w="8504"/>
        <w:gridCol w:w="629"/>
        <w:gridCol w:w="589"/>
        <w:gridCol w:w="570"/>
        <w:gridCol w:w="566"/>
        <w:gridCol w:w="563"/>
        <w:gridCol w:w="560"/>
        <w:gridCol w:w="358"/>
        <w:gridCol w:w="358"/>
        <w:gridCol w:w="358"/>
        <w:gridCol w:w="358"/>
      </w:tblGrid>
      <w:tr w:rsidR="004228E2" w:rsidRPr="007C0356" w14:paraId="53EBE72E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8AFFF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48415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3" w:name="RANGE!B37"/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with the 2017-18 school year, the survey submission deadline was extended from late October to mid-December at which point no additional surveys were accepted. In prior years, additional surveys were accepted after the deadline. In 2020-21, the survey deadline was postponed to March to allow for more complete reporting, given extenuating pandemic-related circumstances. Beginning with the 2021-2022 school year, the survey deadline occurs in late January/early February.</w:t>
            </w:r>
            <w:bookmarkEnd w:id="3"/>
          </w:p>
        </w:tc>
      </w:tr>
      <w:tr w:rsidR="004228E2" w:rsidRPr="007C0356" w14:paraId="401C1756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0A97A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27806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24-25: No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5BB0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6327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59E8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F158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8D0C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D3C4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D4FA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4CF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313D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6E284D28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812FD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D3819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23-24: Data for 2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D5CB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FCE3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414B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92F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FAD3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5C7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8D6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ACDDB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5ACF2D66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24E873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536C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19-23: No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59A9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72F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5A3DA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BB84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BD6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4266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245A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6609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49405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7EFAC44F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D9AFD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BC31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18-19: Data for 15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8D4C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0933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B9C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04A2E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AB1B6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0554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46D8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44CB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5FFD4208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9FD1D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2976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17-18: Data for 30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6B4E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88E9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214A3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E8163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9A7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FB4F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E78B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F087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7D85EC50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DB28B1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4C47A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16-17: Data for 15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3C4E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0813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C3D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BC5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B50C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FA85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8843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881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43CC6BB0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7B2F9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C251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15-16: Data for 12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5852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12CA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2906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4C3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95D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5E9A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EE1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DF8BE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54A86C15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C108A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2A31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Measles, mumps, and rubella vaccin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66C25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FB93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00FBA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8094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667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FF19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4328E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3F5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F9B1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DA61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526B9829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756C6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bookmarkStart w:id="4" w:name="RANGE!A46"/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3</w:t>
            </w:r>
            <w:bookmarkEnd w:id="4"/>
          </w:p>
        </w:tc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8CF29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Beginning in 2015-16, students with laboratory evidence of immunity to measles, mumps, rubella, hepatitis B, and varicella are included in these numb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1A95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892EF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954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459E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244B49DA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94DF7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B3E0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Hepatitis B vaccine (1991-2009: includes those who received special 2-dose adolescent series)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8C96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B4C2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46E9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2B60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D07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114F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F15F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2783C229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CF9D9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9E8E0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1991-07: Includes students with 1 or 2 doses of varicella vaccin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7BAB5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89B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A3B1F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B07F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CE08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659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E481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7D3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77ED3D5D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C5945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4C49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2008-11: Includes students with ONLY 1 dose of varicella vaccin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6A69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E21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52D35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40659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51BB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0652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4F9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D70C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431C7E5D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581145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B60E7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1999-10: Includes students with 1 or 2 doses of varicella vaccine or a documented reliable history of chickenpox diseas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59C8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E1BA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7D93E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5F7DE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2B90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1BA16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544275D4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87B3F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CEF9D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After 2010: Includes students with 2 doses of varicella vaccine, laboratory evidence of immunity, or a documented reliable history of chickenpox diseas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17B4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71AA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20D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472B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23C4E3B7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F3690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DF0C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Tetanus and diphtheria vaccin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93B1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E05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565F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7575A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ECD3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2C52A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2B97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08F0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9895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36B37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03EAB1F1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0A8F0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DE7A3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1999-2010: Number reflects total number with booster dose of Td/Tdap (or a dose of DTaP, DTP, or DT given within past 5 years)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39FF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9C70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60847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85B7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DB1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396ECB3C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B92C30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0BC6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Tetanus, diphtheria, acellular pertussis vaccin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78B5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C800F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9A426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B4ACE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843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575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7A08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56C26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CE3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13E250DD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7784CD" w14:textId="77777777" w:rsidR="004228E2" w:rsidRPr="007C0356" w:rsidRDefault="004228E2" w:rsidP="0050690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9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E9BAC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Series complete 2016-2019: 2 MMR + 3 </w:t>
            </w:r>
            <w:r w:rsidR="00A211A8"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H</w:t>
            </w: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ep B + Immunity to chickenpox + 1 Td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B7E0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8F487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9A4F3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9EA2D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98966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1215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6534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228E2" w:rsidRPr="007C0356" w14:paraId="4A034E15" w14:textId="77777777" w:rsidTr="00506904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E102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08CF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Series complete 2020-Current: 2 MMR + 3 </w:t>
            </w:r>
            <w:r w:rsidR="00A211A8"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H</w:t>
            </w:r>
            <w:r w:rsidRPr="007C0356">
              <w:rPr>
                <w:rFonts w:ascii="Calibri" w:hAnsi="Calibri" w:cs="Calibri"/>
                <w:color w:val="000000"/>
                <w:sz w:val="16"/>
                <w:szCs w:val="16"/>
              </w:rPr>
              <w:t>ep B + Immunity to chickenpox + 1 Tdap + 1 MenACW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3A313" w14:textId="77777777" w:rsidR="004228E2" w:rsidRPr="007C0356" w:rsidRDefault="004228E2" w:rsidP="0050690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DA61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DAA35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8D78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B02BF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1E2C" w14:textId="77777777" w:rsidR="004228E2" w:rsidRPr="007C0356" w:rsidRDefault="004228E2" w:rsidP="00506904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7BD75C22" w14:textId="77777777" w:rsidR="004228E2" w:rsidRPr="00A50C8C" w:rsidRDefault="004228E2" w:rsidP="004228E2">
      <w:pPr>
        <w:tabs>
          <w:tab w:val="left" w:pos="360"/>
        </w:tabs>
        <w:rPr>
          <w:rFonts w:ascii="Calibri" w:hAnsi="Calibri" w:cs="Calibri"/>
        </w:rPr>
      </w:pPr>
    </w:p>
    <w:sectPr w:rsidR="004228E2" w:rsidRPr="00A50C8C" w:rsidSect="00C37BE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 w:code="1"/>
      <w:pgMar w:top="1080" w:right="1080" w:bottom="1080" w:left="10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859DC" w14:textId="77777777" w:rsidR="00DA7ADC" w:rsidRDefault="00DA7ADC" w:rsidP="002C1075">
      <w:r>
        <w:separator/>
      </w:r>
    </w:p>
  </w:endnote>
  <w:endnote w:type="continuationSeparator" w:id="0">
    <w:p w14:paraId="3FEF17CB" w14:textId="77777777" w:rsidR="00DA7ADC" w:rsidRDefault="00DA7ADC" w:rsidP="002C1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F8283" w14:textId="77777777" w:rsidR="00673CC1" w:rsidRDefault="00673C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36DF3" w14:textId="77777777" w:rsidR="00F51669" w:rsidRPr="00A50C8C" w:rsidRDefault="00F51669" w:rsidP="00F51669">
    <w:pPr>
      <w:pStyle w:val="Header"/>
      <w:tabs>
        <w:tab w:val="clear" w:pos="4320"/>
        <w:tab w:val="clear" w:pos="8640"/>
      </w:tabs>
      <w:rPr>
        <w:rFonts w:ascii="Calibri" w:hAnsi="Calibri" w:cs="Calibri"/>
        <w:b/>
      </w:rPr>
    </w:pPr>
  </w:p>
  <w:p w14:paraId="0E5DC7EA" w14:textId="77777777" w:rsidR="00F51669" w:rsidRPr="00A50C8C" w:rsidRDefault="00F51669" w:rsidP="00F51669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 w:val="24"/>
        <w:szCs w:val="24"/>
      </w:rPr>
    </w:pPr>
    <w:r w:rsidRPr="00A50C8C">
      <w:rPr>
        <w:rFonts w:ascii="Calibri" w:hAnsi="Calibri" w:cs="Calibri"/>
        <w:b/>
        <w:sz w:val="24"/>
        <w:szCs w:val="24"/>
      </w:rPr>
      <w:t>Source: Massachusetts Department of Public Health Immunization Division, Grade 7 Immunization Surveys, 1991-202</w:t>
    </w:r>
    <w:r w:rsidR="0025496B" w:rsidRPr="00A50C8C">
      <w:rPr>
        <w:rFonts w:ascii="Calibri" w:hAnsi="Calibri" w:cs="Calibri"/>
        <w:b/>
        <w:sz w:val="24"/>
        <w:szCs w:val="24"/>
      </w:rPr>
      <w:t>5</w:t>
    </w:r>
  </w:p>
  <w:p w14:paraId="3ECB1E2B" w14:textId="77777777" w:rsidR="00F51669" w:rsidRPr="00A50C8C" w:rsidRDefault="00F51669" w:rsidP="00F51669">
    <w:pPr>
      <w:pStyle w:val="Footer"/>
      <w:tabs>
        <w:tab w:val="clear" w:pos="4320"/>
        <w:tab w:val="clear" w:pos="8640"/>
        <w:tab w:val="center" w:pos="6120"/>
        <w:tab w:val="right" w:pos="12960"/>
      </w:tabs>
      <w:rPr>
        <w:rFonts w:ascii="Calibri" w:hAnsi="Calibri" w:cs="Calibri"/>
      </w:rPr>
    </w:pPr>
  </w:p>
  <w:p w14:paraId="11514060" w14:textId="710B3163" w:rsidR="00F51669" w:rsidRPr="00A50C8C" w:rsidRDefault="00F51669" w:rsidP="0025496B">
    <w:pPr>
      <w:pStyle w:val="Footer"/>
      <w:tabs>
        <w:tab w:val="clear" w:pos="4320"/>
        <w:tab w:val="clear" w:pos="8640"/>
        <w:tab w:val="left" w:pos="0"/>
        <w:tab w:val="center" w:pos="6840"/>
        <w:tab w:val="right" w:pos="13680"/>
      </w:tabs>
      <w:rPr>
        <w:rFonts w:ascii="Calibri" w:hAnsi="Calibri" w:cs="Calibri"/>
      </w:rPr>
    </w:pPr>
    <w:r w:rsidRPr="00A50C8C">
      <w:rPr>
        <w:rFonts w:ascii="Calibri" w:hAnsi="Calibri" w:cs="Calibri"/>
      </w:rPr>
      <w:t xml:space="preserve">Updated </w:t>
    </w:r>
    <w:r w:rsidR="00673CC1" w:rsidRPr="00673CC1">
      <w:rPr>
        <w:rFonts w:ascii="Calibri" w:hAnsi="Calibri" w:cs="Calibri"/>
      </w:rPr>
      <w:t>04/24/25</w:t>
    </w:r>
    <w:r w:rsidR="0025496B" w:rsidRPr="00A50C8C">
      <w:rPr>
        <w:rFonts w:ascii="Calibri" w:hAnsi="Calibri" w:cs="Calibri"/>
      </w:rPr>
      <w:tab/>
    </w:r>
    <w:r w:rsidRPr="00A50C8C">
      <w:rPr>
        <w:rFonts w:ascii="Calibri" w:hAnsi="Calibri" w:cs="Calibri"/>
      </w:rPr>
      <w:t>Massachusetts Department of Public Health Immunization Division</w:t>
    </w:r>
    <w:r w:rsidR="0025496B" w:rsidRPr="00A50C8C">
      <w:rPr>
        <w:rFonts w:ascii="Calibri" w:hAnsi="Calibri" w:cs="Calibri"/>
      </w:rPr>
      <w:tab/>
    </w:r>
    <w:r w:rsidRPr="00A50C8C">
      <w:rPr>
        <w:rFonts w:ascii="Calibri" w:hAnsi="Calibri" w:cs="Calibri"/>
      </w:rPr>
      <w:t>G7</w:t>
    </w:r>
    <w:r w:rsidRPr="00A50C8C">
      <w:rPr>
        <w:rFonts w:ascii="Calibri" w:hAnsi="Calibri" w:cs="Calibri"/>
        <w:noProof/>
        <w:snapToGrid w:val="0"/>
      </w:rPr>
      <w:t>Coverage91-2</w:t>
    </w:r>
    <w:r w:rsidR="0025496B" w:rsidRPr="00A50C8C">
      <w:rPr>
        <w:rFonts w:ascii="Calibri" w:hAnsi="Calibri" w:cs="Calibri"/>
        <w:noProof/>
        <w:snapToGrid w:val="0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82827" w14:textId="77777777" w:rsidR="00673CC1" w:rsidRDefault="00673C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3106F" w14:textId="77777777" w:rsidR="00DA7ADC" w:rsidRDefault="00DA7ADC" w:rsidP="002C1075">
      <w:r>
        <w:separator/>
      </w:r>
    </w:p>
  </w:footnote>
  <w:footnote w:type="continuationSeparator" w:id="0">
    <w:p w14:paraId="45B5A78C" w14:textId="77777777" w:rsidR="00DA7ADC" w:rsidRDefault="00DA7ADC" w:rsidP="002C1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E2074" w14:textId="77777777" w:rsidR="00673CC1" w:rsidRDefault="00673C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698B5" w14:textId="77777777" w:rsidR="0021635E" w:rsidRPr="00A50C8C" w:rsidRDefault="0021635E">
    <w:pPr>
      <w:pStyle w:val="Header"/>
      <w:jc w:val="center"/>
      <w:rPr>
        <w:rFonts w:ascii="Calibri" w:hAnsi="Calibri" w:cs="Calibri"/>
        <w:sz w:val="24"/>
      </w:rPr>
    </w:pPr>
    <w:r w:rsidRPr="00A50C8C">
      <w:rPr>
        <w:rFonts w:ascii="Calibri" w:hAnsi="Calibri" w:cs="Calibri"/>
        <w:sz w:val="24"/>
      </w:rPr>
      <w:t>MASSACHUSETTS DEPARTMENT OF PUBLIC HEALTH</w:t>
    </w:r>
  </w:p>
  <w:p w14:paraId="2C0D4141" w14:textId="77777777" w:rsidR="0021635E" w:rsidRPr="00A50C8C" w:rsidRDefault="0021635E">
    <w:pPr>
      <w:pStyle w:val="Header"/>
      <w:jc w:val="center"/>
      <w:rPr>
        <w:rFonts w:ascii="Calibri" w:hAnsi="Calibri" w:cs="Calibri"/>
        <w:sz w:val="24"/>
      </w:rPr>
    </w:pPr>
    <w:r w:rsidRPr="00A50C8C">
      <w:rPr>
        <w:rFonts w:ascii="Calibri" w:hAnsi="Calibri" w:cs="Calibri"/>
        <w:sz w:val="24"/>
      </w:rPr>
      <w:t xml:space="preserve">IMMUNIZATION </w:t>
    </w:r>
    <w:r w:rsidR="002F1E92" w:rsidRPr="00A50C8C">
      <w:rPr>
        <w:rFonts w:ascii="Calibri" w:hAnsi="Calibri" w:cs="Calibri"/>
        <w:sz w:val="24"/>
      </w:rPr>
      <w:t>DIVISION</w:t>
    </w:r>
  </w:p>
  <w:p w14:paraId="138D2ADD" w14:textId="77777777" w:rsidR="00DD3B70" w:rsidRDefault="00DD3B7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417F2" w14:textId="77777777" w:rsidR="00673CC1" w:rsidRDefault="00673C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AzN7QwMzczsTRX0lEKTi0uzszPAykwqQUANEjPkiwAAAA="/>
  </w:docVars>
  <w:rsids>
    <w:rsidRoot w:val="00675C7E"/>
    <w:rsid w:val="00004332"/>
    <w:rsid w:val="00015E6A"/>
    <w:rsid w:val="0001675A"/>
    <w:rsid w:val="0002046E"/>
    <w:rsid w:val="000439E1"/>
    <w:rsid w:val="00055111"/>
    <w:rsid w:val="00087BFB"/>
    <w:rsid w:val="000A0919"/>
    <w:rsid w:val="000B3339"/>
    <w:rsid w:val="000C2E4C"/>
    <w:rsid w:val="000C7B57"/>
    <w:rsid w:val="000D045D"/>
    <w:rsid w:val="000D4778"/>
    <w:rsid w:val="000D6645"/>
    <w:rsid w:val="00103502"/>
    <w:rsid w:val="00110F43"/>
    <w:rsid w:val="00112EB3"/>
    <w:rsid w:val="001155BA"/>
    <w:rsid w:val="001159E1"/>
    <w:rsid w:val="00116E42"/>
    <w:rsid w:val="00116F97"/>
    <w:rsid w:val="00123E56"/>
    <w:rsid w:val="001303B6"/>
    <w:rsid w:val="001475E6"/>
    <w:rsid w:val="0015414E"/>
    <w:rsid w:val="0015530E"/>
    <w:rsid w:val="001646FA"/>
    <w:rsid w:val="00164A23"/>
    <w:rsid w:val="00166C4B"/>
    <w:rsid w:val="00172CCE"/>
    <w:rsid w:val="001743CC"/>
    <w:rsid w:val="00175254"/>
    <w:rsid w:val="001817C3"/>
    <w:rsid w:val="00182339"/>
    <w:rsid w:val="00197673"/>
    <w:rsid w:val="001A315D"/>
    <w:rsid w:val="001B40C0"/>
    <w:rsid w:val="001B5505"/>
    <w:rsid w:val="001B7054"/>
    <w:rsid w:val="001C1D13"/>
    <w:rsid w:val="001C7199"/>
    <w:rsid w:val="001D48A9"/>
    <w:rsid w:val="001E631F"/>
    <w:rsid w:val="001F05DC"/>
    <w:rsid w:val="001F674B"/>
    <w:rsid w:val="0021351F"/>
    <w:rsid w:val="0021635E"/>
    <w:rsid w:val="00224EB1"/>
    <w:rsid w:val="00230C45"/>
    <w:rsid w:val="0023420B"/>
    <w:rsid w:val="00234FB1"/>
    <w:rsid w:val="00240B77"/>
    <w:rsid w:val="00242C57"/>
    <w:rsid w:val="00243031"/>
    <w:rsid w:val="0024358F"/>
    <w:rsid w:val="00251FDD"/>
    <w:rsid w:val="0025496B"/>
    <w:rsid w:val="00254B3E"/>
    <w:rsid w:val="00263EFD"/>
    <w:rsid w:val="002640CA"/>
    <w:rsid w:val="00274A72"/>
    <w:rsid w:val="00280B65"/>
    <w:rsid w:val="00284485"/>
    <w:rsid w:val="002852BA"/>
    <w:rsid w:val="002B0630"/>
    <w:rsid w:val="002B3359"/>
    <w:rsid w:val="002C1075"/>
    <w:rsid w:val="002C10E9"/>
    <w:rsid w:val="002E392D"/>
    <w:rsid w:val="002F134A"/>
    <w:rsid w:val="002F1E92"/>
    <w:rsid w:val="002F639D"/>
    <w:rsid w:val="00302A8C"/>
    <w:rsid w:val="003130E3"/>
    <w:rsid w:val="003359E0"/>
    <w:rsid w:val="00345141"/>
    <w:rsid w:val="003524A9"/>
    <w:rsid w:val="00353AB0"/>
    <w:rsid w:val="00355DA0"/>
    <w:rsid w:val="00356567"/>
    <w:rsid w:val="003747D8"/>
    <w:rsid w:val="003B705D"/>
    <w:rsid w:val="003C50AA"/>
    <w:rsid w:val="003E7FA8"/>
    <w:rsid w:val="003F56A6"/>
    <w:rsid w:val="00407FBF"/>
    <w:rsid w:val="004123BB"/>
    <w:rsid w:val="004219CC"/>
    <w:rsid w:val="004228E2"/>
    <w:rsid w:val="00426D1D"/>
    <w:rsid w:val="00434BE8"/>
    <w:rsid w:val="00446639"/>
    <w:rsid w:val="00455397"/>
    <w:rsid w:val="004576E4"/>
    <w:rsid w:val="004643C7"/>
    <w:rsid w:val="0048538F"/>
    <w:rsid w:val="004958CD"/>
    <w:rsid w:val="004B0DE2"/>
    <w:rsid w:val="004C3BA1"/>
    <w:rsid w:val="004C66DC"/>
    <w:rsid w:val="004D285E"/>
    <w:rsid w:val="004E684F"/>
    <w:rsid w:val="004E75B0"/>
    <w:rsid w:val="00503FE7"/>
    <w:rsid w:val="00506904"/>
    <w:rsid w:val="00516DDF"/>
    <w:rsid w:val="00566C5D"/>
    <w:rsid w:val="0057104F"/>
    <w:rsid w:val="00572A84"/>
    <w:rsid w:val="0057322A"/>
    <w:rsid w:val="00580B81"/>
    <w:rsid w:val="005815D4"/>
    <w:rsid w:val="00584BB3"/>
    <w:rsid w:val="00592723"/>
    <w:rsid w:val="005A22AB"/>
    <w:rsid w:val="005B3B2F"/>
    <w:rsid w:val="005D4651"/>
    <w:rsid w:val="005D4C6D"/>
    <w:rsid w:val="005E1ADD"/>
    <w:rsid w:val="005E56CA"/>
    <w:rsid w:val="006074FF"/>
    <w:rsid w:val="00610109"/>
    <w:rsid w:val="006102F8"/>
    <w:rsid w:val="00612D95"/>
    <w:rsid w:val="006159A6"/>
    <w:rsid w:val="00616E4F"/>
    <w:rsid w:val="006235A2"/>
    <w:rsid w:val="00625794"/>
    <w:rsid w:val="0063214E"/>
    <w:rsid w:val="0063306D"/>
    <w:rsid w:val="0063337F"/>
    <w:rsid w:val="00636144"/>
    <w:rsid w:val="006466AF"/>
    <w:rsid w:val="0065606F"/>
    <w:rsid w:val="00664D89"/>
    <w:rsid w:val="00672AE9"/>
    <w:rsid w:val="00673CC1"/>
    <w:rsid w:val="00675C7E"/>
    <w:rsid w:val="00682997"/>
    <w:rsid w:val="00696397"/>
    <w:rsid w:val="00696C33"/>
    <w:rsid w:val="006A3B6E"/>
    <w:rsid w:val="006A61FB"/>
    <w:rsid w:val="006B1FEE"/>
    <w:rsid w:val="006B272F"/>
    <w:rsid w:val="006B52AE"/>
    <w:rsid w:val="006C02AF"/>
    <w:rsid w:val="006C5B6E"/>
    <w:rsid w:val="006C7D3F"/>
    <w:rsid w:val="006E26B5"/>
    <w:rsid w:val="006E6171"/>
    <w:rsid w:val="006F21E2"/>
    <w:rsid w:val="006F5C78"/>
    <w:rsid w:val="006F64CB"/>
    <w:rsid w:val="00701C03"/>
    <w:rsid w:val="007107AC"/>
    <w:rsid w:val="0071106B"/>
    <w:rsid w:val="00713960"/>
    <w:rsid w:val="0071490D"/>
    <w:rsid w:val="007158E5"/>
    <w:rsid w:val="007207B5"/>
    <w:rsid w:val="0072488D"/>
    <w:rsid w:val="00730802"/>
    <w:rsid w:val="007460B4"/>
    <w:rsid w:val="00755B36"/>
    <w:rsid w:val="007750DA"/>
    <w:rsid w:val="00776C76"/>
    <w:rsid w:val="00780179"/>
    <w:rsid w:val="007945F9"/>
    <w:rsid w:val="0079550C"/>
    <w:rsid w:val="007B36F8"/>
    <w:rsid w:val="007B640C"/>
    <w:rsid w:val="007C0356"/>
    <w:rsid w:val="007D77E6"/>
    <w:rsid w:val="007E3CEF"/>
    <w:rsid w:val="007F4B22"/>
    <w:rsid w:val="008018D1"/>
    <w:rsid w:val="00823E7D"/>
    <w:rsid w:val="00841DD4"/>
    <w:rsid w:val="008461EB"/>
    <w:rsid w:val="00850163"/>
    <w:rsid w:val="00853F15"/>
    <w:rsid w:val="00854006"/>
    <w:rsid w:val="00860B53"/>
    <w:rsid w:val="00862A1E"/>
    <w:rsid w:val="00881582"/>
    <w:rsid w:val="008901AF"/>
    <w:rsid w:val="0089599B"/>
    <w:rsid w:val="008A1847"/>
    <w:rsid w:val="008A2917"/>
    <w:rsid w:val="008C1060"/>
    <w:rsid w:val="008D4A0D"/>
    <w:rsid w:val="008D4D95"/>
    <w:rsid w:val="008D4EE3"/>
    <w:rsid w:val="008D775E"/>
    <w:rsid w:val="009034F8"/>
    <w:rsid w:val="009076A8"/>
    <w:rsid w:val="00912F60"/>
    <w:rsid w:val="00922219"/>
    <w:rsid w:val="00926BB1"/>
    <w:rsid w:val="00936E7E"/>
    <w:rsid w:val="00943582"/>
    <w:rsid w:val="009517CA"/>
    <w:rsid w:val="00952AAC"/>
    <w:rsid w:val="00956934"/>
    <w:rsid w:val="00957712"/>
    <w:rsid w:val="00972D02"/>
    <w:rsid w:val="00976A18"/>
    <w:rsid w:val="00983639"/>
    <w:rsid w:val="009A0081"/>
    <w:rsid w:val="009A759E"/>
    <w:rsid w:val="009A79A5"/>
    <w:rsid w:val="009B1086"/>
    <w:rsid w:val="009B7F61"/>
    <w:rsid w:val="009C03AE"/>
    <w:rsid w:val="009C3488"/>
    <w:rsid w:val="009D6BF3"/>
    <w:rsid w:val="009D7625"/>
    <w:rsid w:val="009E0708"/>
    <w:rsid w:val="009E36FC"/>
    <w:rsid w:val="00A211A8"/>
    <w:rsid w:val="00A45E95"/>
    <w:rsid w:val="00A50C8C"/>
    <w:rsid w:val="00A573E1"/>
    <w:rsid w:val="00A6466D"/>
    <w:rsid w:val="00A651A3"/>
    <w:rsid w:val="00A7376C"/>
    <w:rsid w:val="00A96527"/>
    <w:rsid w:val="00AA2B41"/>
    <w:rsid w:val="00AA76ED"/>
    <w:rsid w:val="00AD6E7E"/>
    <w:rsid w:val="00AE731C"/>
    <w:rsid w:val="00AF704A"/>
    <w:rsid w:val="00B131C8"/>
    <w:rsid w:val="00B1749C"/>
    <w:rsid w:val="00B27281"/>
    <w:rsid w:val="00B33825"/>
    <w:rsid w:val="00B34947"/>
    <w:rsid w:val="00B66247"/>
    <w:rsid w:val="00B862F5"/>
    <w:rsid w:val="00B9485A"/>
    <w:rsid w:val="00BA3444"/>
    <w:rsid w:val="00BA3BB0"/>
    <w:rsid w:val="00BB3B9A"/>
    <w:rsid w:val="00BC4B7D"/>
    <w:rsid w:val="00BD4C16"/>
    <w:rsid w:val="00BD73F5"/>
    <w:rsid w:val="00BE18D2"/>
    <w:rsid w:val="00BE1A72"/>
    <w:rsid w:val="00BF09CC"/>
    <w:rsid w:val="00BF282A"/>
    <w:rsid w:val="00C006E4"/>
    <w:rsid w:val="00C0195B"/>
    <w:rsid w:val="00C2229D"/>
    <w:rsid w:val="00C23081"/>
    <w:rsid w:val="00C362EE"/>
    <w:rsid w:val="00C37BEC"/>
    <w:rsid w:val="00C428B6"/>
    <w:rsid w:val="00C44BF2"/>
    <w:rsid w:val="00C46CB8"/>
    <w:rsid w:val="00C51BE9"/>
    <w:rsid w:val="00C52ECE"/>
    <w:rsid w:val="00C75C95"/>
    <w:rsid w:val="00C80244"/>
    <w:rsid w:val="00C84948"/>
    <w:rsid w:val="00C872D7"/>
    <w:rsid w:val="00C936C4"/>
    <w:rsid w:val="00C93D98"/>
    <w:rsid w:val="00CB1EE2"/>
    <w:rsid w:val="00CB637A"/>
    <w:rsid w:val="00CC1154"/>
    <w:rsid w:val="00CD64F2"/>
    <w:rsid w:val="00CD6962"/>
    <w:rsid w:val="00CF1F30"/>
    <w:rsid w:val="00CF5C32"/>
    <w:rsid w:val="00D0566C"/>
    <w:rsid w:val="00D056EC"/>
    <w:rsid w:val="00D1113A"/>
    <w:rsid w:val="00D14CD1"/>
    <w:rsid w:val="00D27071"/>
    <w:rsid w:val="00D33DE4"/>
    <w:rsid w:val="00D3407E"/>
    <w:rsid w:val="00D36ED6"/>
    <w:rsid w:val="00D432D5"/>
    <w:rsid w:val="00D5291F"/>
    <w:rsid w:val="00D533BB"/>
    <w:rsid w:val="00D60738"/>
    <w:rsid w:val="00D65738"/>
    <w:rsid w:val="00D760C7"/>
    <w:rsid w:val="00D92CC9"/>
    <w:rsid w:val="00DA7ADC"/>
    <w:rsid w:val="00DB0E2A"/>
    <w:rsid w:val="00DC3286"/>
    <w:rsid w:val="00DC5A77"/>
    <w:rsid w:val="00DC773F"/>
    <w:rsid w:val="00DD3B70"/>
    <w:rsid w:val="00DD4D48"/>
    <w:rsid w:val="00DF1C0C"/>
    <w:rsid w:val="00E06CC3"/>
    <w:rsid w:val="00E44C35"/>
    <w:rsid w:val="00E5542D"/>
    <w:rsid w:val="00E57BDF"/>
    <w:rsid w:val="00E633E1"/>
    <w:rsid w:val="00E6371A"/>
    <w:rsid w:val="00E71622"/>
    <w:rsid w:val="00E7483C"/>
    <w:rsid w:val="00E75E46"/>
    <w:rsid w:val="00E77439"/>
    <w:rsid w:val="00E81A44"/>
    <w:rsid w:val="00E82812"/>
    <w:rsid w:val="00E8315D"/>
    <w:rsid w:val="00E852F2"/>
    <w:rsid w:val="00E91069"/>
    <w:rsid w:val="00E91ED8"/>
    <w:rsid w:val="00EA7404"/>
    <w:rsid w:val="00EA770C"/>
    <w:rsid w:val="00EB78E9"/>
    <w:rsid w:val="00EC335E"/>
    <w:rsid w:val="00EC56B0"/>
    <w:rsid w:val="00ED3480"/>
    <w:rsid w:val="00EE569D"/>
    <w:rsid w:val="00EE721A"/>
    <w:rsid w:val="00EE7682"/>
    <w:rsid w:val="00EF7926"/>
    <w:rsid w:val="00F0281A"/>
    <w:rsid w:val="00F06760"/>
    <w:rsid w:val="00F140D0"/>
    <w:rsid w:val="00F14183"/>
    <w:rsid w:val="00F302F0"/>
    <w:rsid w:val="00F31926"/>
    <w:rsid w:val="00F41952"/>
    <w:rsid w:val="00F51669"/>
    <w:rsid w:val="00F545BC"/>
    <w:rsid w:val="00F5653E"/>
    <w:rsid w:val="00F57C03"/>
    <w:rsid w:val="00F601B7"/>
    <w:rsid w:val="00F61242"/>
    <w:rsid w:val="00F61AAC"/>
    <w:rsid w:val="00F61B4D"/>
    <w:rsid w:val="00F67489"/>
    <w:rsid w:val="00F81FEA"/>
    <w:rsid w:val="00F8507E"/>
    <w:rsid w:val="00F90067"/>
    <w:rsid w:val="00F918E7"/>
    <w:rsid w:val="00F964F8"/>
    <w:rsid w:val="00FB71C2"/>
    <w:rsid w:val="00FC260D"/>
    <w:rsid w:val="00FC29F5"/>
    <w:rsid w:val="00FF3901"/>
    <w:rsid w:val="00FF4A7F"/>
    <w:rsid w:val="00FF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B947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 w:val="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5D4651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BD4C16"/>
  </w:style>
  <w:style w:type="character" w:customStyle="1" w:styleId="Heading1Char">
    <w:name w:val="Heading 1 Char"/>
    <w:link w:val="Heading1"/>
    <w:rsid w:val="00116F97"/>
    <w:rPr>
      <w:rFonts w:ascii="Arial" w:hAnsi="Arial"/>
      <w:b/>
      <w:sz w:val="24"/>
    </w:rPr>
  </w:style>
  <w:style w:type="character" w:customStyle="1" w:styleId="FooterChar">
    <w:name w:val="Footer Char"/>
    <w:basedOn w:val="DefaultParagraphFont"/>
    <w:link w:val="Footer"/>
    <w:rsid w:val="00F51669"/>
  </w:style>
  <w:style w:type="paragraph" w:styleId="Revision">
    <w:name w:val="Revision"/>
    <w:hidden/>
    <w:uiPriority w:val="99"/>
    <w:semiHidden/>
    <w:rsid w:val="00F51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9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9</Words>
  <Characters>4046</Characters>
  <Application>Microsoft Office Word</Application>
  <DocSecurity>0</DocSecurity>
  <Lines>33</Lines>
  <Paragraphs>9</Paragraphs>
  <ScaleCrop>false</ScaleCrop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4-11T13:31:00Z</dcterms:created>
  <dcterms:modified xsi:type="dcterms:W3CDTF">2025-04-24T18:42:00Z</dcterms:modified>
</cp:coreProperties>
</file>